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from</w:t>
      </w:r>
      <w:r>
        <w:t xml:space="preserve"> </w:t>
      </w:r>
      <w:r>
        <w:t xml:space="preserve">DR</w:t>
      </w:r>
      <w:r>
        <w:t xml:space="preserve"> </w:t>
      </w:r>
      <w:r>
        <w:t xml:space="preserve">Congo</w:t>
      </w:r>
      <w:r>
        <w:t xml:space="preserve"> </w:t>
      </w:r>
      <w:r>
        <w:t xml:space="preserve">Kinshasa</w:t>
      </w:r>
    </w:p>
    <w:bookmarkStart w:id="20" w:name="scholarship-application-letter"/>
    <w:p>
      <w:pPr>
        <w:pStyle w:val="Heading1"/>
      </w:pPr>
      <w:r>
        <w:t xml:space="preserve">SCHOLARSHIP APPLICATION LETTER</w:t>
      </w:r>
    </w:p>
    <w:p>
      <w:pPr>
        <w:pStyle w:val="FirstParagraph"/>
      </w:pPr>
      <w:r>
        <w:t xml:space="preserve">Submitted to the International Arts Education Foundation</w:t>
      </w:r>
    </w:p>
    <w:bookmarkEnd w:id="20"/>
    <w:p>
      <w:pPr>
        <w:pStyle w:val="BodyText"/>
      </w:pPr>
      <w:r>
        <w:t xml:space="preserve">[Your Full Name]</w:t>
      </w:r>
      <w:r>
        <w:br/>
      </w:r>
      <w:r>
        <w:t xml:space="preserve">[Your Address, Kinshasa, DR Congo]</w:t>
      </w:r>
      <w:r>
        <w:br/>
      </w:r>
      <w:r>
        <w:t xml:space="preserve">[Email Address] | [Phone Number]</w:t>
      </w:r>
      <w:r>
        <w:br/>
      </w:r>
      <w:r>
        <w:t xml:space="preserve">[Date]</w:t>
      </w:r>
    </w:p>
    <w:p>
      <w:pPr>
        <w:pStyle w:val="BodyText"/>
      </w:pPr>
      <w:r>
        <w:t xml:space="preserve">Scholarship Committee</w:t>
      </w:r>
      <w:r>
        <w:br/>
      </w:r>
      <w:r>
        <w:t xml:space="preserve">International Arts Education Foundation</w:t>
      </w:r>
      <w:r>
        <w:br/>
      </w:r>
      <w:r>
        <w:t xml:space="preserve">[Foundation Address]</w:t>
      </w:r>
      <w:r>
        <w:br/>
      </w:r>
      <w:r>
        <w:t xml:space="preserve">City, Country</w:t>
      </w:r>
    </w:p>
    <w:bookmarkStart w:id="21" w:name="X3f9eb78b9ac57e2509f1f697a7e0703e132df39"/>
    <w:p>
      <w:pPr>
        <w:pStyle w:val="Heading2"/>
      </w:pPr>
      <w:r>
        <w:t xml:space="preserve">Subject: Request for Full Scholarship Support to Advance Musical Excellence as a Musician from DR Congo Kinshasa</w:t>
      </w:r>
    </w:p>
    <w:bookmarkEnd w:id="21"/>
    <w:p>
      <w:pPr>
        <w:pStyle w:val="FirstParagraph"/>
      </w:pPr>
      <w:r>
        <w:t xml:space="preserve">Dear Esteemed Scholarship Committee,</w:t>
      </w:r>
    </w:p>
    <w:p>
      <w:pPr>
        <w:pStyle w:val="BodyText"/>
      </w:pPr>
      <w:r>
        <w:t xml:space="preserve">My name is Jean-Paul Mwamba, a dedicated and emerging Musician from the vibrant heart of DR Congo – Kinshasa. I am writing this</w:t>
      </w:r>
      <w:r>
        <w:t xml:space="preserve"> </w:t>
      </w:r>
      <w:r>
        <w:rPr>
          <w:bCs/>
          <w:b/>
        </w:rPr>
        <w:t xml:space="preserve">Scholarship Application Letter</w:t>
      </w:r>
      <w:r>
        <w:t xml:space="preserve"> </w:t>
      </w:r>
      <w:r>
        <w:t xml:space="preserve">with profound humility and unwavering passion to request full financial support for advanced musical studies at your esteemed institution. As a young artist deeply rooted in the cultural tapestry of Kinshasa, I seek this opportunity not merely for personal growth, but to contribute meaningfully to the revival and global recognition of Congolese music traditions.</w:t>
      </w:r>
    </w:p>
    <w:p>
      <w:pPr>
        <w:pStyle w:val="BodyText"/>
      </w:pPr>
      <w:r>
        <w:t xml:space="preserve">Kinshasa’s streets have always been my first conservatory. Growing up in the bustling neighborhoods of Kalamu and Gombe, I absorbed the rhythmic heartbeat of Congolese music through street performances, church choirs, and family gatherings where soukous legends like Franco Luambo and Tabu Ley Rochereau were revered. At 12, I began playing drums on makeshift instruments crafted from oil drums in my neighborhood; by 15, I was leading a youth band that performed at community festivals across the capital. My musical journey has been inseparable from Kinshasa’s spirit – a city where music is not entertainment but lifeline, healing wounds and bridging divides in a nation still navigating complex social landscapes. As a Musician from DR Congo Kinshasa, I’ve witnessed how music transforms struggle into resilience; it’s the language of hope when words fail.</w:t>
      </w:r>
    </w:p>
    <w:p>
      <w:pPr>
        <w:pStyle w:val="BodyText"/>
      </w:pPr>
      <w:r>
        <w:t xml:space="preserve">My artistic vision centers on fusing traditional Congolese rhythms with contemporary global sounds to create a new narrative for African music. I’ve already released two independent EPs blending rumba, afrobeat, and electronic elements that have garnered over 200,000 streams across platforms like Spotify and YouTube. My track "Nkisi Nkisi" – inspired by the sacred power objects of Congolese spirituality – was featured in the 2023 Kinshasa International Film Festival soundtrack, reaching audiences from Lagos to Paris. However, despite this traction, systemic barriers in DR Congo limit opportunities for artists like me. Our infrastructure is underfunded; recording studios are scarce and costly (averaging $50/hour), and travel to international markets is financially prohibitive. I’ve spent years self-funding projects through gigging at local bars – a precarious existence that leaves little room for artistic innovation.</w:t>
      </w:r>
    </w:p>
    <w:p>
      <w:pPr>
        <w:pStyle w:val="BodyText"/>
      </w:pPr>
      <w:r>
        <w:t xml:space="preserve">This Scholarship Application Letter is not just about accessing education; it’s about breaking cycles of musical isolation. The program at your institution aligns perfectly with my mission to master advanced sound engineering, cross-cultural composition, and music business strategies – skills I cannot acquire within Kinshasa’s current ecosystem. With this scholarship, I would focus on: (1) Studying immersive production techniques to elevate Congolese sounds for global audiences without compromising authenticity; (2) Learning sustainable artist management models to empower my community’s emerging musicians; and (3) Creating a digital archive of Kinshasa street music traditions before they fade. Crucially, this isn’t a request for personal gain but an investment in cultural continuity.</w:t>
      </w:r>
    </w:p>
    <w:p>
      <w:pPr>
        <w:pStyle w:val="BodyText"/>
      </w:pPr>
      <w:r>
        <w:t xml:space="preserve">I understand the profound responsibility that comes with such support. As someone who has witnessed DR Congo’s youth turn to despair when opportunities vanish, I am committed to using this education as a catalyst. Upon graduation, I will establish "Kongo Sound Collective" – a Kinshasa-based initiative providing free recording sessions and mentorship for 50+ young musicians annually. We’ll partner with the National Institute of Music in Kinshasa to integrate technology training into their curriculum, directly addressing the skill gap that stifles artistic potential in our region. My goal is to make DR Congo Kinshasa a hub where African creativity isn’t just heard globally, but owned and controlled by its people.</w:t>
      </w:r>
    </w:p>
    <w:p>
      <w:pPr>
        <w:pStyle w:val="BodyText"/>
      </w:pPr>
      <w:r>
        <w:t xml:space="preserve">The challenges here are immense. In a country where over 70% of youth face unemployment, music offers one of the few viable paths to dignity. Yet without access to formal training, we risk losing our musical heritage to homogenized global trends. I’ve seen talented peers abandon artistry for menial labor – a tragedy that could be prevented with support like yours. This scholarship would prove that investment in Congolese artists yields exponential returns: culturally, economically, and socially. It’s not just funding a Musician; it’s nurturing the very soul of DR Congo Kinshasa.</w:t>
      </w:r>
    </w:p>
    <w:p>
      <w:pPr>
        <w:pStyle w:val="BodyText"/>
      </w:pPr>
      <w:r>
        <w:t xml:space="preserve">My commitment is unwavering. I’ve already secured letters of support from two pillars of Kinshasa’s music scene: Maître Koffi Olomide (legendary Soukous artist) and the Director of L’École Nationale des Arts de Kinshasa, who vouch for my technical skill and ethical integrity. They attest that I am not merely a musician but a steward of cultural identity – someone who understands that our music carries ancestral wisdom. In my community, I’ve organized free workshops teaching youth to create instruments from recycled materials, turning scarcity into creativity. This ethos – of transforming constraints into artistry – defines my approach and will guide how I utilize your scholarship.</w:t>
      </w:r>
    </w:p>
    <w:p>
      <w:pPr>
        <w:pStyle w:val="BodyText"/>
      </w:pPr>
      <w:r>
        <w:t xml:space="preserve">Finally, this Scholarship Application Letter is a testament to the power of partnership. You don’t just fund education; you invest in humanity’s ability to heal through creativity. By supporting me as a Musician from DR Congo Kinshasa, you become part of a movement that reclaims narratives and builds futures where artists aren’t survivors but architects of change. I have already begun documenting Kinshasa’s oral musical traditions – 120 hours of interviews with elders – and I’ll expand this archive with your support. When I return, these recordings won’t just be preserved; they’ll be taught, sampled, and reimagined as the foundation for new generations.</w:t>
      </w:r>
    </w:p>
    <w:p>
      <w:pPr>
        <w:pStyle w:val="BodyText"/>
      </w:pPr>
      <w:r>
        <w:t xml:space="preserve">Thank you for considering my application. Your decision will resonate far beyond academic walls – it will echo in Kinshasa’s streets, where a young boy with an oil drum now dreams of changing the world through music. I welcome the opportunity to discuss how this scholarship can fuel a transformation that begins here, in DR Congo Kinshasa, and ripples across continents.</w:t>
      </w:r>
    </w:p>
    <w:p>
      <w:pPr>
        <w:pStyle w:val="BodyText"/>
      </w:pPr>
      <w:r>
        <w:t xml:space="preserve">Sincerely,</w:t>
      </w:r>
      <w:r>
        <w:br/>
      </w:r>
      <w:r>
        <w:br/>
      </w:r>
      <w:r>
        <w:br/>
      </w:r>
      <w:r>
        <w:rPr>
          <w:bCs/>
          <w:b/>
        </w:rPr>
        <w:t xml:space="preserve">Jean-Paul Mwamba</w:t>
      </w:r>
      <w:r>
        <w:br/>
      </w:r>
      <w:r>
        <w:t xml:space="preserve">Emerging Musician &amp; Cultural Preservationist</w:t>
      </w:r>
      <w:r>
        <w:br/>
      </w:r>
      <w:r>
        <w:t xml:space="preserve">Kinshasa, Democratic Republic of the Congo</w:t>
      </w:r>
    </w:p>
    <w:p>
      <w:pPr>
        <w:pStyle w:val="BodyText"/>
      </w:pPr>
      <w:r>
        <w:t xml:space="preserve">Word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 from DR Congo Kinshasa</dc:title>
  <dc:creator/>
  <dc:language>en</dc:language>
  <cp:keywords/>
  <dcterms:created xsi:type="dcterms:W3CDTF">2026-07-21T04:50:21Z</dcterms:created>
  <dcterms:modified xsi:type="dcterms:W3CDTF">2026-07-21T04:50:21Z</dcterms:modified>
</cp:coreProperties>
</file>

<file path=docProps/custom.xml><?xml version="1.0" encoding="utf-8"?>
<Properties xmlns="http://schemas.openxmlformats.org/officeDocument/2006/custom-properties" xmlns:vt="http://schemas.openxmlformats.org/officeDocument/2006/docPropsVTypes"/>
</file>